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90470" w14:textId="77777777" w:rsidR="00A10070" w:rsidRDefault="00A10070" w:rsidP="00A10070">
      <w:r>
        <w:t xml:space="preserve">Database structure </w:t>
      </w:r>
    </w:p>
    <w:p w14:paraId="3D6BEB12" w14:textId="1E84FCBD" w:rsidR="00A10070" w:rsidRPr="00A10070" w:rsidRDefault="00A10070" w:rsidP="00A10070">
      <w:pPr>
        <w:spacing w:after="0" w:line="240" w:lineRule="auto"/>
        <w:rPr>
          <w:sz w:val="15"/>
          <w:szCs w:val="15"/>
        </w:rPr>
      </w:pPr>
      <w:r w:rsidRPr="00A10070">
        <w:rPr>
          <w:sz w:val="15"/>
          <w:szCs w:val="15"/>
        </w:rPr>
        <w:t>&lt;1&gt;;</w:t>
      </w:r>
      <w:r>
        <w:rPr>
          <w:sz w:val="15"/>
          <w:szCs w:val="15"/>
        </w:rPr>
        <w:t xml:space="preserve">           </w:t>
      </w:r>
      <w:r w:rsidRPr="00A10070">
        <w:rPr>
          <w:sz w:val="15"/>
          <w:szCs w:val="15"/>
        </w:rPr>
        <w:t>&lt;2&gt;;</w:t>
      </w:r>
      <w:r>
        <w:rPr>
          <w:sz w:val="15"/>
          <w:szCs w:val="15"/>
        </w:rPr>
        <w:t xml:space="preserve">            </w:t>
      </w:r>
      <w:r w:rsidR="005D36EA">
        <w:rPr>
          <w:sz w:val="15"/>
          <w:szCs w:val="15"/>
        </w:rPr>
        <w:tab/>
      </w:r>
      <w:r>
        <w:rPr>
          <w:sz w:val="15"/>
          <w:szCs w:val="15"/>
        </w:rPr>
        <w:t xml:space="preserve">  </w:t>
      </w:r>
      <w:r w:rsidRPr="00A10070">
        <w:rPr>
          <w:sz w:val="15"/>
          <w:szCs w:val="15"/>
        </w:rPr>
        <w:t>&lt;3&gt;;</w:t>
      </w:r>
      <w:r>
        <w:rPr>
          <w:sz w:val="15"/>
          <w:szCs w:val="15"/>
        </w:rPr>
        <w:t xml:space="preserve">   </w:t>
      </w:r>
      <w:r w:rsidR="005D36EA">
        <w:rPr>
          <w:sz w:val="15"/>
          <w:szCs w:val="15"/>
        </w:rPr>
        <w:tab/>
      </w:r>
      <w:r>
        <w:rPr>
          <w:sz w:val="15"/>
          <w:szCs w:val="15"/>
        </w:rPr>
        <w:t xml:space="preserve">         </w:t>
      </w:r>
      <w:r w:rsidRPr="00A10070">
        <w:rPr>
          <w:sz w:val="15"/>
          <w:szCs w:val="15"/>
        </w:rPr>
        <w:t>&lt;4&gt;;</w:t>
      </w:r>
      <w:r>
        <w:rPr>
          <w:sz w:val="15"/>
          <w:szCs w:val="15"/>
        </w:rPr>
        <w:t xml:space="preserve">               </w:t>
      </w:r>
      <w:r w:rsidRPr="00A10070">
        <w:rPr>
          <w:sz w:val="15"/>
          <w:szCs w:val="15"/>
        </w:rPr>
        <w:t>&lt;5&gt;;</w:t>
      </w:r>
      <w:r>
        <w:rPr>
          <w:sz w:val="15"/>
          <w:szCs w:val="15"/>
        </w:rPr>
        <w:t xml:space="preserve">              </w:t>
      </w:r>
      <w:r w:rsidRPr="00A10070">
        <w:rPr>
          <w:sz w:val="15"/>
          <w:szCs w:val="15"/>
        </w:rPr>
        <w:t>&lt;6&gt;;</w:t>
      </w:r>
      <w:r w:rsidRPr="00A10070">
        <w:rPr>
          <w:sz w:val="15"/>
          <w:szCs w:val="15"/>
        </w:rPr>
        <w:tab/>
      </w:r>
      <w:r>
        <w:rPr>
          <w:sz w:val="15"/>
          <w:szCs w:val="15"/>
        </w:rPr>
        <w:t xml:space="preserve">             </w:t>
      </w:r>
      <w:r w:rsidRPr="00A10070">
        <w:rPr>
          <w:sz w:val="15"/>
          <w:szCs w:val="15"/>
        </w:rPr>
        <w:t>&lt;7&gt;;</w:t>
      </w:r>
      <w:r>
        <w:rPr>
          <w:sz w:val="15"/>
          <w:szCs w:val="15"/>
        </w:rPr>
        <w:t xml:space="preserve">  </w:t>
      </w:r>
      <w:r w:rsidRPr="00A10070">
        <w:rPr>
          <w:sz w:val="15"/>
          <w:szCs w:val="15"/>
        </w:rPr>
        <w:tab/>
      </w:r>
      <w:r>
        <w:rPr>
          <w:sz w:val="15"/>
          <w:szCs w:val="15"/>
        </w:rPr>
        <w:t xml:space="preserve">     </w:t>
      </w:r>
      <w:r w:rsidRPr="00A10070">
        <w:rPr>
          <w:sz w:val="15"/>
          <w:szCs w:val="15"/>
        </w:rPr>
        <w:t>&lt;8&gt;;</w:t>
      </w:r>
      <w:r w:rsidRPr="00A10070">
        <w:rPr>
          <w:sz w:val="15"/>
          <w:szCs w:val="15"/>
        </w:rPr>
        <w:tab/>
      </w:r>
      <w:r>
        <w:rPr>
          <w:sz w:val="15"/>
          <w:szCs w:val="15"/>
        </w:rPr>
        <w:t xml:space="preserve">                      </w:t>
      </w:r>
      <w:r w:rsidRPr="00A10070">
        <w:rPr>
          <w:sz w:val="15"/>
          <w:szCs w:val="15"/>
        </w:rPr>
        <w:t>&lt;9&gt;</w:t>
      </w:r>
      <w:r w:rsidR="005D36EA">
        <w:rPr>
          <w:sz w:val="15"/>
          <w:szCs w:val="15"/>
        </w:rPr>
        <w:tab/>
      </w:r>
      <w:r w:rsidR="005D36EA">
        <w:rPr>
          <w:sz w:val="15"/>
          <w:szCs w:val="15"/>
        </w:rPr>
        <w:tab/>
        <w:t>&lt;10&gt;</w:t>
      </w:r>
    </w:p>
    <w:p w14:paraId="7025D5B9" w14:textId="1B4685EF" w:rsidR="00A10070" w:rsidRPr="00A10070" w:rsidRDefault="005D36EA" w:rsidP="00A10070">
      <w:pPr>
        <w:spacing w:after="0" w:line="240" w:lineRule="auto"/>
        <w:rPr>
          <w:sz w:val="15"/>
          <w:szCs w:val="15"/>
        </w:rPr>
      </w:pPr>
      <w:r>
        <w:rPr>
          <w:sz w:val="15"/>
          <w:szCs w:val="15"/>
        </w:rPr>
        <w:t>Sr_No,</w:t>
      </w:r>
      <w:r w:rsidR="00A10070" w:rsidRPr="00A10070">
        <w:rPr>
          <w:sz w:val="15"/>
          <w:szCs w:val="15"/>
        </w:rPr>
        <w:t>Health_Card_No</w:t>
      </w:r>
      <w:r w:rsidR="00E14320">
        <w:rPr>
          <w:sz w:val="15"/>
          <w:szCs w:val="15"/>
        </w:rPr>
        <w:t>,</w:t>
      </w:r>
      <w:r w:rsidR="00A10070" w:rsidRPr="00A10070">
        <w:rPr>
          <w:sz w:val="15"/>
          <w:szCs w:val="15"/>
        </w:rPr>
        <w:t>First_Name</w:t>
      </w:r>
      <w:r w:rsidR="00E14320">
        <w:rPr>
          <w:sz w:val="15"/>
          <w:szCs w:val="15"/>
        </w:rPr>
        <w:t>,</w:t>
      </w:r>
      <w:r w:rsidR="00A10070" w:rsidRPr="00A10070">
        <w:rPr>
          <w:sz w:val="15"/>
          <w:szCs w:val="15"/>
        </w:rPr>
        <w:t>Last_Name</w:t>
      </w:r>
      <w:r w:rsidR="00E14320">
        <w:rPr>
          <w:sz w:val="15"/>
          <w:szCs w:val="15"/>
        </w:rPr>
        <w:t>,</w:t>
      </w:r>
      <w:r w:rsidR="00A10070" w:rsidRPr="00A10070">
        <w:rPr>
          <w:sz w:val="15"/>
          <w:szCs w:val="15"/>
        </w:rPr>
        <w:t>Postal_Code</w:t>
      </w:r>
      <w:r w:rsidR="00E14320">
        <w:rPr>
          <w:sz w:val="15"/>
          <w:szCs w:val="15"/>
        </w:rPr>
        <w:t>,</w:t>
      </w:r>
      <w:r w:rsidR="00A10070" w:rsidRPr="00A10070">
        <w:rPr>
          <w:sz w:val="15"/>
          <w:szCs w:val="15"/>
        </w:rPr>
        <w:t>Email_add</w:t>
      </w:r>
      <w:r w:rsidR="00E14320">
        <w:rPr>
          <w:sz w:val="15"/>
          <w:szCs w:val="15"/>
        </w:rPr>
        <w:t>,</w:t>
      </w:r>
      <w:r w:rsidR="00A10070" w:rsidRPr="00A10070">
        <w:rPr>
          <w:sz w:val="15"/>
          <w:szCs w:val="15"/>
        </w:rPr>
        <w:t>Appointment_Date</w:t>
      </w:r>
      <w:r w:rsidR="00E14320">
        <w:rPr>
          <w:sz w:val="15"/>
          <w:szCs w:val="15"/>
        </w:rPr>
        <w:t>,</w:t>
      </w:r>
      <w:r w:rsidR="00A10070" w:rsidRPr="00A10070">
        <w:rPr>
          <w:sz w:val="15"/>
          <w:szCs w:val="15"/>
        </w:rPr>
        <w:t>Appointment_time</w:t>
      </w:r>
      <w:r w:rsidR="00E14320">
        <w:rPr>
          <w:sz w:val="15"/>
          <w:szCs w:val="15"/>
        </w:rPr>
        <w:t>,</w:t>
      </w:r>
      <w:r w:rsidR="00A10070" w:rsidRPr="00A10070">
        <w:rPr>
          <w:sz w:val="15"/>
          <w:szCs w:val="15"/>
        </w:rPr>
        <w:t>Appointment_Number</w:t>
      </w:r>
      <w:r w:rsidR="00E14320">
        <w:rPr>
          <w:sz w:val="15"/>
          <w:szCs w:val="15"/>
        </w:rPr>
        <w:t>,</w:t>
      </w:r>
      <w:r w:rsidR="00A10070" w:rsidRPr="00A10070">
        <w:rPr>
          <w:sz w:val="15"/>
          <w:szCs w:val="15"/>
        </w:rPr>
        <w:t>Appointment_status;</w:t>
      </w:r>
    </w:p>
    <w:p w14:paraId="76851649" w14:textId="77777777" w:rsidR="00A10070" w:rsidRDefault="00A10070" w:rsidP="00A10070">
      <w:r>
        <w:t xml:space="preserve">     </w:t>
      </w:r>
    </w:p>
    <w:p w14:paraId="6AB4E6ED" w14:textId="511A7698" w:rsidR="00A10070" w:rsidRDefault="00A10070" w:rsidP="00A10070">
      <w:r>
        <w:t xml:space="preserve">To </w:t>
      </w:r>
      <w:r w:rsidR="00A1669A">
        <w:t>separate</w:t>
      </w:r>
      <w:r>
        <w:t xml:space="preserve"> entry of each field we have used '</w:t>
      </w:r>
      <w:r w:rsidR="00E14320">
        <w:t>,</w:t>
      </w:r>
      <w:r>
        <w:t xml:space="preserve">'as field </w:t>
      </w:r>
      <w:r w:rsidR="00A1669A">
        <w:t>separator</w:t>
      </w:r>
      <w:r>
        <w:t>.</w:t>
      </w:r>
      <w:r w:rsidR="00A1669A">
        <w:t xml:space="preserve"> </w:t>
      </w:r>
      <w:r>
        <w:t>Each new record will start from new line.</w:t>
      </w:r>
    </w:p>
    <w:p w14:paraId="4BF74204" w14:textId="33C68C92" w:rsidR="00A10070" w:rsidRDefault="00A10070" w:rsidP="00A10070">
      <w:r>
        <w:t>Here is a description of database fie</w:t>
      </w:r>
      <w:r w:rsidR="00A87A2C">
        <w:t>l</w:t>
      </w:r>
      <w:r>
        <w:t xml:space="preserve">d and possible </w:t>
      </w:r>
      <w:r w:rsidR="007B1FEC">
        <w:t>value. However</w:t>
      </w:r>
      <w:r>
        <w:t>, it may possible the structure of database may change as application expand.</w:t>
      </w:r>
    </w:p>
    <w:p w14:paraId="493D7E75" w14:textId="71202AEA" w:rsidR="00E14320" w:rsidRDefault="00E14320" w:rsidP="00A10070">
      <w:r>
        <w:t>&lt;</w:t>
      </w:r>
      <w:r>
        <w:t>1</w:t>
      </w:r>
      <w:r>
        <w:t>&gt;</w:t>
      </w:r>
      <w:r>
        <w:t>Sr</w:t>
      </w:r>
      <w:r>
        <w:t xml:space="preserve">_No: It will be </w:t>
      </w:r>
      <w:r>
        <w:t>integer record no to keep track of No of Record and its accessibility for database related operations.</w:t>
      </w:r>
    </w:p>
    <w:p w14:paraId="6AA959BB" w14:textId="698C5DE0" w:rsidR="00A10070" w:rsidRDefault="00A10070" w:rsidP="00A10070">
      <w:r>
        <w:t>&lt;</w:t>
      </w:r>
      <w:r w:rsidR="00D54D6D">
        <w:t>2</w:t>
      </w:r>
      <w:r>
        <w:t>&gt;Health_Card_No:</w:t>
      </w:r>
      <w:r w:rsidR="007B1FEC">
        <w:t xml:space="preserve"> </w:t>
      </w:r>
      <w:r>
        <w:t xml:space="preserve">It will be fixed 11 character long alpha numeric variable </w:t>
      </w:r>
      <w:r w:rsidR="007B1FEC">
        <w:t>string, which</w:t>
      </w:r>
      <w:r>
        <w:t xml:space="preserve"> will work as unique client identifier </w:t>
      </w:r>
      <w:r w:rsidR="007B1FEC">
        <w:t>number. It</w:t>
      </w:r>
      <w:r>
        <w:t xml:space="preserve"> will be </w:t>
      </w:r>
      <w:r w:rsidR="00440074">
        <w:t>varied</w:t>
      </w:r>
      <w:r>
        <w:t xml:space="preserve"> for user to </w:t>
      </w:r>
      <w:r w:rsidR="00440074">
        <w:t>user,</w:t>
      </w:r>
      <w:r>
        <w:t xml:space="preserve"> and we assumed for over scope of project, it is preassigned to every user.</w:t>
      </w:r>
    </w:p>
    <w:p w14:paraId="5B3F44DF" w14:textId="1143DB19" w:rsidR="00A10070" w:rsidRDefault="00A10070" w:rsidP="00A10070">
      <w:r>
        <w:t>&lt;</w:t>
      </w:r>
      <w:r w:rsidR="00D54D6D">
        <w:t>3</w:t>
      </w:r>
      <w:r>
        <w:t>&gt;First_Name:</w:t>
      </w:r>
      <w:r w:rsidR="007B1FEC">
        <w:t xml:space="preserve"> </w:t>
      </w:r>
      <w:r>
        <w:t>User's First Name will be maximum 11 character long alphabet</w:t>
      </w:r>
      <w:r w:rsidR="007B1FEC">
        <w:t>ic</w:t>
      </w:r>
      <w:r>
        <w:t xml:space="preserve"> </w:t>
      </w:r>
      <w:r w:rsidR="007B1FEC">
        <w:t>string. There</w:t>
      </w:r>
      <w:r>
        <w:t xml:space="preserve"> will be </w:t>
      </w:r>
      <w:r w:rsidR="007B1FEC">
        <w:t>possibility</w:t>
      </w:r>
      <w:r>
        <w:t xml:space="preserve"> that first name may short than 11 </w:t>
      </w:r>
      <w:r w:rsidR="00440074">
        <w:t>characters</w:t>
      </w:r>
      <w:r>
        <w:t>.</w:t>
      </w:r>
    </w:p>
    <w:p w14:paraId="592ED2DF" w14:textId="6DAA0B1E" w:rsidR="00A10070" w:rsidRDefault="00A10070" w:rsidP="00A10070">
      <w:r>
        <w:t>&lt;</w:t>
      </w:r>
      <w:r w:rsidR="00D54D6D">
        <w:t>4</w:t>
      </w:r>
      <w:r>
        <w:t>&gt;Last_Name:</w:t>
      </w:r>
      <w:r w:rsidR="007B1FEC">
        <w:t xml:space="preserve"> </w:t>
      </w:r>
      <w:r>
        <w:t xml:space="preserve">User's </w:t>
      </w:r>
      <w:r w:rsidR="007B1FEC">
        <w:t>Last</w:t>
      </w:r>
      <w:r>
        <w:t xml:space="preserve"> Name will be maximum 11 character long alphabet</w:t>
      </w:r>
      <w:r w:rsidR="007B1FEC">
        <w:t>ic</w:t>
      </w:r>
      <w:r>
        <w:t xml:space="preserve"> </w:t>
      </w:r>
      <w:r w:rsidR="007B1FEC">
        <w:t>string. There</w:t>
      </w:r>
      <w:r>
        <w:t xml:space="preserve"> will be </w:t>
      </w:r>
      <w:r w:rsidR="007B1FEC">
        <w:t>possibility</w:t>
      </w:r>
      <w:r>
        <w:t xml:space="preserve"> that last name may short than 11 </w:t>
      </w:r>
      <w:r w:rsidR="00440074">
        <w:t>characters</w:t>
      </w:r>
      <w:r>
        <w:t xml:space="preserve">. </w:t>
      </w:r>
    </w:p>
    <w:p w14:paraId="0F9F4B12" w14:textId="228A4633" w:rsidR="00A10070" w:rsidRDefault="00A10070" w:rsidP="00A10070">
      <w:r>
        <w:t>&lt;</w:t>
      </w:r>
      <w:r w:rsidR="00D54D6D">
        <w:t>5</w:t>
      </w:r>
      <w:r>
        <w:t>&gt;Postal_Code:</w:t>
      </w:r>
      <w:r w:rsidR="007B1FEC">
        <w:t xml:space="preserve"> </w:t>
      </w:r>
      <w:r>
        <w:t>Postal code will be 6 character long alpha</w:t>
      </w:r>
      <w:r w:rsidR="007B1FEC">
        <w:t>-numeric</w:t>
      </w:r>
      <w:r>
        <w:t xml:space="preserve"> string not containing space.</w:t>
      </w:r>
    </w:p>
    <w:p w14:paraId="78A84A13" w14:textId="57C49032" w:rsidR="00A10070" w:rsidRDefault="00A10070" w:rsidP="00A10070">
      <w:r>
        <w:t>&lt;</w:t>
      </w:r>
      <w:r w:rsidR="00D54D6D">
        <w:t>6</w:t>
      </w:r>
      <w:r>
        <w:t>&gt;Email_add:</w:t>
      </w:r>
      <w:r w:rsidR="007B1FEC">
        <w:t xml:space="preserve"> </w:t>
      </w:r>
      <w:r>
        <w:t>Email add will be maximum 19 character</w:t>
      </w:r>
      <w:r w:rsidR="00440074">
        <w:t>s</w:t>
      </w:r>
      <w:r>
        <w:t xml:space="preserve"> long alphanumeric string allowing some special characters.</w:t>
      </w:r>
    </w:p>
    <w:p w14:paraId="299413DB" w14:textId="30AB054F" w:rsidR="00A10070" w:rsidRDefault="00A10070" w:rsidP="00A10070">
      <w:r>
        <w:t>&lt;</w:t>
      </w:r>
      <w:r w:rsidR="00D54D6D">
        <w:t>7</w:t>
      </w:r>
      <w:r>
        <w:t>&gt;Appointment_Date:</w:t>
      </w:r>
      <w:r w:rsidR="007B1FEC">
        <w:t xml:space="preserve"> </w:t>
      </w:r>
      <w:r>
        <w:t xml:space="preserve">This field will indicate </w:t>
      </w:r>
      <w:r w:rsidR="007B1FEC">
        <w:t>allotted</w:t>
      </w:r>
      <w:r>
        <w:t xml:space="preserve"> date to </w:t>
      </w:r>
      <w:r w:rsidR="007B1FEC">
        <w:t>user. Date</w:t>
      </w:r>
      <w:r>
        <w:t xml:space="preserve"> will be </w:t>
      </w:r>
      <w:r w:rsidR="007B1FEC">
        <w:t>formatted</w:t>
      </w:r>
      <w:r>
        <w:t xml:space="preserve"> in string with dd/mm/yy format.</w:t>
      </w:r>
    </w:p>
    <w:p w14:paraId="771128B2" w14:textId="4E2F0AF7" w:rsidR="00A10070" w:rsidRDefault="00A10070" w:rsidP="00A10070">
      <w:r>
        <w:t>&lt;</w:t>
      </w:r>
      <w:r w:rsidR="00D54D6D">
        <w:t>8</w:t>
      </w:r>
      <w:r>
        <w:t>&gt;Appointment_Time:</w:t>
      </w:r>
      <w:r w:rsidR="007B1FEC">
        <w:t xml:space="preserve"> </w:t>
      </w:r>
      <w:r>
        <w:t xml:space="preserve">This field will indicate </w:t>
      </w:r>
      <w:r w:rsidR="007B1FEC">
        <w:t>allotted</w:t>
      </w:r>
      <w:r>
        <w:t xml:space="preserve"> time to </w:t>
      </w:r>
      <w:r w:rsidR="007B1FEC">
        <w:t>user. Time</w:t>
      </w:r>
      <w:r>
        <w:t xml:space="preserve"> will be </w:t>
      </w:r>
      <w:r w:rsidR="007B1FEC">
        <w:t>formatted</w:t>
      </w:r>
      <w:r>
        <w:t xml:space="preserve"> in string with HH:MM 24hr format.</w:t>
      </w:r>
      <w:r w:rsidR="007B1FEC">
        <w:t xml:space="preserve"> </w:t>
      </w:r>
      <w:r>
        <w:t xml:space="preserve">We will use fixed amount of time frame </w:t>
      </w:r>
      <w:r w:rsidR="007B1FEC">
        <w:t>slot (i.e.,</w:t>
      </w:r>
      <w:r>
        <w:t xml:space="preserve"> 30 min/appointment)</w:t>
      </w:r>
      <w:r w:rsidR="007B1FEC">
        <w:t>.</w:t>
      </w:r>
    </w:p>
    <w:p w14:paraId="1C59F3A7" w14:textId="77491B35" w:rsidR="00A10070" w:rsidRDefault="00A10070" w:rsidP="00A10070">
      <w:r>
        <w:t>&lt;</w:t>
      </w:r>
      <w:r w:rsidR="00D54D6D">
        <w:t>9</w:t>
      </w:r>
      <w:r>
        <w:t>&gt;Appointment_Number:</w:t>
      </w:r>
      <w:r w:rsidR="007B1FEC">
        <w:t xml:space="preserve"> </w:t>
      </w:r>
      <w:r>
        <w:t xml:space="preserve">This field will illustrate </w:t>
      </w:r>
      <w:r w:rsidR="007B1FEC">
        <w:t>allotted</w:t>
      </w:r>
      <w:r>
        <w:t xml:space="preserve"> appointment number to </w:t>
      </w:r>
      <w:r w:rsidR="007B1FEC">
        <w:t>user. This</w:t>
      </w:r>
      <w:r>
        <w:t xml:space="preserve"> number will be alpha numeric.</w:t>
      </w:r>
      <w:r w:rsidR="007B1FEC">
        <w:t xml:space="preserve"> </w:t>
      </w:r>
      <w:r>
        <w:t xml:space="preserve">We may use this number for reporting and appointment </w:t>
      </w:r>
      <w:r w:rsidR="007B1FEC">
        <w:t>management</w:t>
      </w:r>
      <w:r>
        <w:t xml:space="preserve"> purpose.</w:t>
      </w:r>
    </w:p>
    <w:p w14:paraId="2F15CDD9" w14:textId="02BE9F39" w:rsidR="007B1FEC" w:rsidRDefault="00A10070" w:rsidP="00A10070">
      <w:r>
        <w:t>&lt;</w:t>
      </w:r>
      <w:r w:rsidR="00D54D6D">
        <w:t>10</w:t>
      </w:r>
      <w:r>
        <w:t>&gt;Appointment_status:</w:t>
      </w:r>
      <w:r w:rsidR="007B1FEC">
        <w:t xml:space="preserve"> </w:t>
      </w:r>
      <w:r>
        <w:t xml:space="preserve">This field will display appointment </w:t>
      </w:r>
      <w:r w:rsidR="007B1FEC">
        <w:t>status. This</w:t>
      </w:r>
      <w:r>
        <w:t xml:space="preserve"> number will be numeric number with predefined status.</w:t>
      </w:r>
    </w:p>
    <w:p w14:paraId="095EFFB0" w14:textId="650874C1" w:rsidR="00520B13" w:rsidRDefault="00520B13" w:rsidP="00A10070">
      <w:r>
        <w:t>0=Not allotted</w:t>
      </w:r>
    </w:p>
    <w:p w14:paraId="116C45C5" w14:textId="149DEB77" w:rsidR="00A10070" w:rsidRDefault="00A10070" w:rsidP="00A10070">
      <w:r>
        <w:t>1=</w:t>
      </w:r>
      <w:r w:rsidR="007B1FEC">
        <w:t>allotted</w:t>
      </w:r>
    </w:p>
    <w:p w14:paraId="01BD4B05" w14:textId="77777777" w:rsidR="00A10070" w:rsidRDefault="00A10070" w:rsidP="00A10070">
      <w:r>
        <w:t>2=cancelled</w:t>
      </w:r>
    </w:p>
    <w:sectPr w:rsidR="00A100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MDQ0sLQ0MbQ0NzRR0lEKTi0uzszPAykwqgUA4MVxNywAAAA="/>
  </w:docVars>
  <w:rsids>
    <w:rsidRoot w:val="0089256C"/>
    <w:rsid w:val="00440074"/>
    <w:rsid w:val="00520B13"/>
    <w:rsid w:val="005D36EA"/>
    <w:rsid w:val="00696D9D"/>
    <w:rsid w:val="007B1FEC"/>
    <w:rsid w:val="0089256C"/>
    <w:rsid w:val="009C7A4A"/>
    <w:rsid w:val="00A10070"/>
    <w:rsid w:val="00A1669A"/>
    <w:rsid w:val="00A87A2C"/>
    <w:rsid w:val="00D54D6D"/>
    <w:rsid w:val="00E14320"/>
    <w:rsid w:val="00F22765"/>
    <w:rsid w:val="00F92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62F18"/>
  <w15:chartTrackingRefBased/>
  <w15:docId w15:val="{FC52E6D9-2D26-42D5-8F23-5C37CE3E0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320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lesh Bharatbhai Sankdasariya</dc:creator>
  <cp:keywords/>
  <dc:description/>
  <cp:lastModifiedBy>Shailesh Bharatbhai Sankdasariya</cp:lastModifiedBy>
  <cp:revision>9</cp:revision>
  <dcterms:created xsi:type="dcterms:W3CDTF">2021-10-22T18:31:00Z</dcterms:created>
  <dcterms:modified xsi:type="dcterms:W3CDTF">2021-12-06T22:47:00Z</dcterms:modified>
</cp:coreProperties>
</file>